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5CC45" w14:textId="77777777" w:rsidR="005F2AA6" w:rsidRPr="00706F90" w:rsidRDefault="005F2AA6" w:rsidP="005F2AA6">
      <w:pPr>
        <w:jc w:val="center"/>
        <w:rPr>
          <w:rFonts w:ascii="標楷體" w:eastAsia="標楷體" w:hAnsi="標楷體"/>
          <w:b/>
          <w:color w:val="000000"/>
          <w:sz w:val="32"/>
          <w:szCs w:val="32"/>
        </w:rPr>
      </w:pPr>
      <w:r w:rsidRPr="00706F90">
        <w:rPr>
          <w:rFonts w:ascii="標楷體" w:eastAsia="標楷體" w:hAnsi="標楷體" w:hint="eastAsia"/>
          <w:b/>
          <w:color w:val="000000"/>
          <w:sz w:val="32"/>
          <w:szCs w:val="32"/>
        </w:rPr>
        <w:t>台灣</w:t>
      </w:r>
      <w:r>
        <w:rPr>
          <w:rFonts w:ascii="標楷體" w:eastAsia="標楷體" w:hAnsi="標楷體" w:hint="eastAsia"/>
          <w:b/>
          <w:color w:val="000000"/>
          <w:sz w:val="32"/>
          <w:szCs w:val="32"/>
        </w:rPr>
        <w:t>整合照護</w:t>
      </w:r>
      <w:r w:rsidRPr="00706F90">
        <w:rPr>
          <w:rFonts w:ascii="標楷體" w:eastAsia="標楷體" w:hAnsi="標楷體" w:hint="eastAsia"/>
          <w:b/>
          <w:color w:val="000000"/>
          <w:sz w:val="32"/>
          <w:szCs w:val="32"/>
        </w:rPr>
        <w:t>學會</w:t>
      </w:r>
    </w:p>
    <w:p w14:paraId="287A7299" w14:textId="77777777" w:rsidR="005F2AA6" w:rsidRPr="00706F90" w:rsidRDefault="005F2AA6" w:rsidP="005F2AA6">
      <w:pPr>
        <w:jc w:val="center"/>
        <w:rPr>
          <w:rFonts w:ascii="標楷體" w:eastAsia="標楷體" w:hAnsi="標楷體"/>
          <w:b/>
          <w:color w:val="000000"/>
          <w:sz w:val="32"/>
          <w:szCs w:val="32"/>
        </w:rPr>
      </w:pPr>
      <w:r w:rsidRPr="00706F90">
        <w:rPr>
          <w:rFonts w:ascii="標楷體" w:eastAsia="標楷體" w:hAnsi="標楷體" w:hint="eastAsia"/>
          <w:b/>
          <w:color w:val="000000"/>
          <w:sz w:val="32"/>
          <w:szCs w:val="32"/>
        </w:rPr>
        <w:t>第三屆理事、監事候選人登記表</w:t>
      </w:r>
    </w:p>
    <w:p w14:paraId="7C8B110C" w14:textId="77777777" w:rsidR="005F2AA6" w:rsidRPr="00706F90" w:rsidRDefault="005F2AA6" w:rsidP="005F2AA6">
      <w:pPr>
        <w:jc w:val="center"/>
        <w:rPr>
          <w:rFonts w:ascii="標楷體" w:eastAsia="標楷體" w:hAnsi="標楷體"/>
          <w:b/>
          <w:color w:val="000000"/>
          <w:sz w:val="32"/>
          <w:szCs w:val="32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5415"/>
      </w:tblGrid>
      <w:tr w:rsidR="005F2AA6" w:rsidRPr="00706F90" w14:paraId="3EC3FAEE" w14:textId="77777777" w:rsidTr="00D850F8">
        <w:trPr>
          <w:trHeight w:val="852"/>
        </w:trPr>
        <w:tc>
          <w:tcPr>
            <w:tcW w:w="5070" w:type="dxa"/>
            <w:vAlign w:val="center"/>
          </w:tcPr>
          <w:p w14:paraId="7E1A05C6" w14:textId="5CB79EA9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姓名：</w:t>
            </w:r>
          </w:p>
        </w:tc>
        <w:tc>
          <w:tcPr>
            <w:tcW w:w="5415" w:type="dxa"/>
            <w:vAlign w:val="center"/>
          </w:tcPr>
          <w:p w14:paraId="60F01DE2" w14:textId="77777777" w:rsidR="00D850F8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會員編號：</w:t>
            </w:r>
          </w:p>
          <w:p w14:paraId="475C660E" w14:textId="2DA9AA1E" w:rsidR="005F2AA6" w:rsidRPr="00706F90" w:rsidRDefault="00D850F8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(由秘書處進行確認後填寫)</w:t>
            </w:r>
          </w:p>
        </w:tc>
      </w:tr>
      <w:tr w:rsidR="005F2AA6" w:rsidRPr="00706F90" w14:paraId="2E3A28B4" w14:textId="77777777" w:rsidTr="00D850F8">
        <w:trPr>
          <w:trHeight w:val="708"/>
        </w:trPr>
        <w:tc>
          <w:tcPr>
            <w:tcW w:w="10485" w:type="dxa"/>
            <w:gridSpan w:val="2"/>
            <w:vAlign w:val="center"/>
          </w:tcPr>
          <w:p w14:paraId="7F7E601D" w14:textId="2C12227D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候選項目：</w:t>
            </w:r>
            <w:r w:rsidR="005F391B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 xml:space="preserve"> </w:t>
            </w: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□ 理事    □監事 (二選一勾選)</w:t>
            </w:r>
          </w:p>
        </w:tc>
      </w:tr>
      <w:tr w:rsidR="005F2AA6" w:rsidRPr="00706F90" w14:paraId="05E65DCB" w14:textId="77777777" w:rsidTr="00D850F8">
        <w:trPr>
          <w:trHeight w:val="690"/>
        </w:trPr>
        <w:tc>
          <w:tcPr>
            <w:tcW w:w="5070" w:type="dxa"/>
            <w:vAlign w:val="center"/>
          </w:tcPr>
          <w:p w14:paraId="08385816" w14:textId="77777777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聯絡</w:t>
            </w: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室內</w:t>
            </w: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電話：</w:t>
            </w:r>
          </w:p>
        </w:tc>
        <w:tc>
          <w:tcPr>
            <w:tcW w:w="5415" w:type="dxa"/>
            <w:vAlign w:val="center"/>
          </w:tcPr>
          <w:p w14:paraId="7497FD89" w14:textId="7D287D30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聯絡手機</w:t>
            </w:r>
            <w:r w:rsidR="005F391B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號碼</w:t>
            </w: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：</w:t>
            </w:r>
          </w:p>
        </w:tc>
      </w:tr>
      <w:tr w:rsidR="005F2AA6" w:rsidRPr="00706F90" w14:paraId="67212E98" w14:textId="77777777" w:rsidTr="00D850F8">
        <w:tc>
          <w:tcPr>
            <w:tcW w:w="10485" w:type="dxa"/>
            <w:gridSpan w:val="2"/>
            <w:vAlign w:val="center"/>
          </w:tcPr>
          <w:p w14:paraId="798B113C" w14:textId="76B75C66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聯絡Email：</w:t>
            </w:r>
          </w:p>
        </w:tc>
      </w:tr>
      <w:tr w:rsidR="005F2AA6" w:rsidRPr="00706F90" w14:paraId="4C2FDB5A" w14:textId="77777777" w:rsidTr="00D850F8">
        <w:tc>
          <w:tcPr>
            <w:tcW w:w="10485" w:type="dxa"/>
            <w:gridSpan w:val="2"/>
            <w:vAlign w:val="center"/>
          </w:tcPr>
          <w:p w14:paraId="7F056A89" w14:textId="77777777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服務醫院</w:t>
            </w: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/單位</w:t>
            </w: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：</w:t>
            </w:r>
          </w:p>
          <w:p w14:paraId="41008660" w14:textId="7360AFC9" w:rsidR="005F2AA6" w:rsidRPr="00706F90" w:rsidRDefault="005F2AA6" w:rsidP="00C55FDB">
            <w:pPr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科別</w:t>
            </w: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/科系</w:t>
            </w:r>
            <w:r w:rsidRPr="00706F90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：</w:t>
            </w:r>
          </w:p>
        </w:tc>
      </w:tr>
    </w:tbl>
    <w:p w14:paraId="0A650E8D" w14:textId="77777777" w:rsidR="005F391B" w:rsidRDefault="005F391B" w:rsidP="005F391B">
      <w:pPr>
        <w:numPr>
          <w:ilvl w:val="0"/>
          <w:numId w:val="1"/>
        </w:numPr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 xml:space="preserve"> </w:t>
      </w:r>
      <w:r w:rsidR="005F2AA6" w:rsidRPr="00706F90">
        <w:rPr>
          <w:rFonts w:ascii="標楷體" w:eastAsia="標楷體" w:hAnsi="標楷體" w:hint="eastAsia"/>
          <w:color w:val="000000"/>
          <w:sz w:val="28"/>
          <w:szCs w:val="28"/>
        </w:rPr>
        <w:t>欲參選理事、監事之會員，請務必繳清年會費至10</w:t>
      </w:r>
      <w:r w:rsidR="005F2AA6">
        <w:rPr>
          <w:rFonts w:ascii="標楷體" w:eastAsia="標楷體" w:hAnsi="標楷體"/>
          <w:color w:val="000000"/>
          <w:sz w:val="28"/>
          <w:szCs w:val="28"/>
        </w:rPr>
        <w:t>8</w:t>
      </w:r>
      <w:r w:rsidR="005F2AA6" w:rsidRPr="00706F90">
        <w:rPr>
          <w:rFonts w:ascii="標楷體" w:eastAsia="標楷體" w:hAnsi="標楷體" w:hint="eastAsia"/>
          <w:color w:val="000000"/>
          <w:sz w:val="28"/>
          <w:szCs w:val="28"/>
        </w:rPr>
        <w:t>年</w:t>
      </w:r>
      <w:r w:rsidR="00D850F8">
        <w:rPr>
          <w:rFonts w:ascii="標楷體" w:eastAsia="標楷體" w:hAnsi="標楷體" w:hint="eastAsia"/>
          <w:color w:val="000000"/>
          <w:sz w:val="28"/>
          <w:szCs w:val="28"/>
        </w:rPr>
        <w:t>度</w:t>
      </w:r>
      <w:r w:rsidR="005F2AA6"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="00D850F8">
        <w:rPr>
          <w:rFonts w:ascii="標楷體" w:eastAsia="標楷體" w:hAnsi="標楷體" w:hint="eastAsia"/>
          <w:color w:val="000000"/>
          <w:sz w:val="28"/>
          <w:szCs w:val="28"/>
        </w:rPr>
        <w:t>如</w:t>
      </w:r>
      <w:r w:rsidR="00D850F8" w:rsidRPr="00D850F8">
        <w:rPr>
          <w:rFonts w:ascii="標楷體" w:eastAsia="標楷體" w:hAnsi="標楷體" w:hint="eastAsia"/>
          <w:color w:val="000000"/>
          <w:sz w:val="28"/>
          <w:szCs w:val="28"/>
        </w:rPr>
        <w:t>欲查詢繳費狀況</w:t>
      </w:r>
    </w:p>
    <w:p w14:paraId="62FEFAAA" w14:textId="4BE0CEA9" w:rsidR="005F2AA6" w:rsidRPr="005F391B" w:rsidRDefault="00D850F8" w:rsidP="005F391B">
      <w:pPr>
        <w:ind w:left="480" w:firstLineChars="100" w:firstLine="280"/>
        <w:rPr>
          <w:rFonts w:ascii="標楷體" w:eastAsia="標楷體" w:hAnsi="標楷體"/>
          <w:color w:val="000000"/>
          <w:sz w:val="28"/>
          <w:szCs w:val="28"/>
        </w:rPr>
      </w:pPr>
      <w:r w:rsidRPr="00D850F8">
        <w:rPr>
          <w:rFonts w:ascii="標楷體" w:eastAsia="標楷體" w:hAnsi="標楷體" w:hint="eastAsia"/>
          <w:color w:val="000000"/>
          <w:sz w:val="28"/>
          <w:szCs w:val="28"/>
        </w:rPr>
        <w:t>可</w:t>
      </w:r>
      <w:r w:rsidRPr="005F391B">
        <w:rPr>
          <w:rFonts w:ascii="標楷體" w:eastAsia="標楷體" w:hAnsi="標楷體" w:hint="eastAsia"/>
          <w:color w:val="000000"/>
          <w:sz w:val="28"/>
          <w:szCs w:val="28"/>
        </w:rPr>
        <w:t>e</w:t>
      </w:r>
      <w:r w:rsidRPr="005F391B">
        <w:rPr>
          <w:rFonts w:ascii="標楷體" w:eastAsia="標楷體" w:hAnsi="標楷體"/>
          <w:color w:val="000000"/>
          <w:sz w:val="28"/>
          <w:szCs w:val="28"/>
        </w:rPr>
        <w:t>mail</w:t>
      </w:r>
      <w:r w:rsidRPr="005F391B">
        <w:rPr>
          <w:rFonts w:ascii="標楷體" w:eastAsia="標楷體" w:hAnsi="標楷體" w:hint="eastAsia"/>
          <w:color w:val="000000"/>
          <w:sz w:val="28"/>
          <w:szCs w:val="28"/>
        </w:rPr>
        <w:t>至學會服務信箱</w:t>
      </w:r>
      <w:r w:rsidRPr="005F391B">
        <w:rPr>
          <w:rFonts w:ascii="標楷體" w:eastAsia="標楷體" w:hAnsi="標楷體"/>
          <w:color w:val="000000"/>
          <w:sz w:val="28"/>
          <w:szCs w:val="28"/>
        </w:rPr>
        <w:t>taic.secretariat@gmail.com</w:t>
      </w:r>
      <w:r w:rsidRPr="005F391B">
        <w:rPr>
          <w:rFonts w:ascii="標楷體" w:eastAsia="標楷體" w:hAnsi="標楷體" w:hint="eastAsia"/>
          <w:color w:val="000000"/>
          <w:sz w:val="28"/>
          <w:szCs w:val="28"/>
        </w:rPr>
        <w:t>進行詢問</w:t>
      </w:r>
      <w:r w:rsidR="005F391B" w:rsidRPr="005F391B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6077F4B7" w14:textId="75F50108" w:rsidR="005F391B" w:rsidRDefault="005F391B" w:rsidP="005F2AA6">
      <w:pPr>
        <w:numPr>
          <w:ilvl w:val="0"/>
          <w:numId w:val="1"/>
        </w:numPr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/>
          <w:color w:val="000000"/>
          <w:sz w:val="28"/>
          <w:szCs w:val="28"/>
        </w:rPr>
        <w:t xml:space="preserve"> </w:t>
      </w:r>
      <w:r w:rsidR="005F2AA6" w:rsidRPr="00706F90">
        <w:rPr>
          <w:rFonts w:ascii="標楷體" w:eastAsia="標楷體" w:hAnsi="標楷體" w:hint="eastAsia"/>
          <w:color w:val="000000"/>
          <w:sz w:val="28"/>
          <w:szCs w:val="28"/>
        </w:rPr>
        <w:t>該報名表請於</w:t>
      </w:r>
      <w:r>
        <w:rPr>
          <w:rFonts w:ascii="標楷體" w:eastAsia="標楷體" w:hAnsi="標楷體"/>
          <w:color w:val="000000"/>
          <w:sz w:val="28"/>
          <w:szCs w:val="28"/>
        </w:rPr>
        <w:t>108/11/05</w:t>
      </w:r>
      <w:r w:rsidR="005F2AA6" w:rsidRPr="00706F90">
        <w:rPr>
          <w:rFonts w:ascii="標楷體" w:eastAsia="標楷體" w:hAnsi="標楷體" w:hint="eastAsia"/>
          <w:color w:val="000000"/>
          <w:sz w:val="28"/>
          <w:szCs w:val="28"/>
        </w:rPr>
        <w:t>前以</w:t>
      </w:r>
      <w:r>
        <w:rPr>
          <w:rFonts w:ascii="標楷體" w:eastAsia="標楷體" w:hAnsi="標楷體"/>
          <w:color w:val="000000"/>
          <w:sz w:val="28"/>
          <w:szCs w:val="28"/>
        </w:rPr>
        <w:t>e</w:t>
      </w:r>
      <w:r w:rsidR="005F2AA6" w:rsidRPr="00706F90">
        <w:rPr>
          <w:rFonts w:ascii="標楷體" w:eastAsia="標楷體" w:hAnsi="標楷體" w:hint="eastAsia"/>
          <w:color w:val="000000"/>
          <w:sz w:val="28"/>
          <w:szCs w:val="28"/>
        </w:rPr>
        <w:t>mail</w:t>
      </w:r>
      <w:r w:rsidR="005F2AA6">
        <w:rPr>
          <w:rFonts w:ascii="標楷體" w:eastAsia="標楷體" w:hAnsi="標楷體" w:hint="eastAsia"/>
          <w:color w:val="000000"/>
          <w:sz w:val="28"/>
          <w:szCs w:val="28"/>
        </w:rPr>
        <w:t>回覆至</w:t>
      </w:r>
      <w:r w:rsidR="005F2AA6" w:rsidRPr="005F2AA6">
        <w:rPr>
          <w:rFonts w:ascii="標楷體" w:eastAsia="標楷體" w:hAnsi="標楷體"/>
          <w:color w:val="000000"/>
          <w:sz w:val="28"/>
          <w:szCs w:val="28"/>
        </w:rPr>
        <w:t>taic.secretariat@gmail.com</w:t>
      </w:r>
      <w:r>
        <w:rPr>
          <w:rFonts w:ascii="標楷體" w:eastAsia="標楷體" w:hAnsi="標楷體" w:hint="eastAsia"/>
          <w:color w:val="000000"/>
          <w:sz w:val="28"/>
          <w:szCs w:val="28"/>
        </w:rPr>
        <w:t>，</w:t>
      </w:r>
      <w:r w:rsidR="005F2AA6">
        <w:rPr>
          <w:rFonts w:ascii="標楷體" w:eastAsia="標楷體" w:hAnsi="標楷體" w:hint="eastAsia"/>
          <w:color w:val="000000"/>
          <w:sz w:val="28"/>
          <w:szCs w:val="28"/>
        </w:rPr>
        <w:t>並</w:t>
      </w:r>
    </w:p>
    <w:p w14:paraId="6AE325F8" w14:textId="08C8C72B" w:rsidR="005F2AA6" w:rsidRDefault="005F2AA6" w:rsidP="005F391B">
      <w:pPr>
        <w:ind w:left="480" w:firstLineChars="100" w:firstLine="280"/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>收到秘書</w:t>
      </w:r>
      <w:r w:rsidR="004A7DAC">
        <w:rPr>
          <w:rFonts w:ascii="標楷體" w:eastAsia="標楷體" w:hAnsi="標楷體" w:hint="eastAsia"/>
          <w:color w:val="000000"/>
          <w:sz w:val="28"/>
          <w:szCs w:val="28"/>
        </w:rPr>
        <w:t>處</w:t>
      </w:r>
      <w:bookmarkStart w:id="0" w:name="_GoBack"/>
      <w:bookmarkEnd w:id="0"/>
      <w:r>
        <w:rPr>
          <w:rFonts w:ascii="標楷體" w:eastAsia="標楷體" w:hAnsi="標楷體" w:hint="eastAsia"/>
          <w:color w:val="000000"/>
          <w:sz w:val="28"/>
          <w:szCs w:val="28"/>
        </w:rPr>
        <w:t>回信確認才視為報名成功</w:t>
      </w:r>
      <w:r w:rsidRPr="00706F90"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26761888" w14:textId="13E072B6" w:rsidR="005F2AA6" w:rsidRPr="005F391B" w:rsidRDefault="005F391B" w:rsidP="005F391B">
      <w:pPr>
        <w:numPr>
          <w:ilvl w:val="0"/>
          <w:numId w:val="1"/>
        </w:numPr>
        <w:rPr>
          <w:rFonts w:ascii="標楷體" w:eastAsia="標楷體" w:hAnsi="標楷體"/>
          <w:color w:val="000000"/>
          <w:sz w:val="28"/>
          <w:szCs w:val="28"/>
        </w:rPr>
      </w:pPr>
      <w:r>
        <w:rPr>
          <w:rFonts w:ascii="標楷體" w:eastAsia="標楷體" w:hAnsi="標楷體" w:hint="eastAsia"/>
          <w:color w:val="000000"/>
          <w:sz w:val="28"/>
          <w:szCs w:val="28"/>
        </w:rPr>
        <w:t xml:space="preserve"> 如有任何其他問題，可</w:t>
      </w:r>
      <w:r>
        <w:rPr>
          <w:rFonts w:ascii="標楷體" w:eastAsia="標楷體" w:hAnsi="標楷體"/>
          <w:color w:val="000000"/>
          <w:sz w:val="28"/>
          <w:szCs w:val="28"/>
        </w:rPr>
        <w:t>e</w:t>
      </w:r>
      <w:r w:rsidRPr="00706F90">
        <w:rPr>
          <w:rFonts w:ascii="標楷體" w:eastAsia="標楷體" w:hAnsi="標楷體" w:hint="eastAsia"/>
          <w:color w:val="000000"/>
          <w:sz w:val="28"/>
          <w:szCs w:val="28"/>
        </w:rPr>
        <w:t>mail</w:t>
      </w:r>
      <w:r>
        <w:rPr>
          <w:rFonts w:ascii="標楷體" w:eastAsia="標楷體" w:hAnsi="標楷體" w:hint="eastAsia"/>
          <w:color w:val="000000"/>
          <w:sz w:val="28"/>
          <w:szCs w:val="28"/>
        </w:rPr>
        <w:t>至</w:t>
      </w:r>
      <w:r w:rsidR="005F2AA6" w:rsidRPr="005F391B">
        <w:rPr>
          <w:rFonts w:ascii="標楷體" w:eastAsia="標楷體" w:hAnsi="標楷體" w:hint="eastAsia"/>
          <w:color w:val="000000"/>
          <w:sz w:val="28"/>
          <w:szCs w:val="28"/>
        </w:rPr>
        <w:t>會服務信箱：</w:t>
      </w:r>
      <w:hyperlink r:id="rId5" w:history="1">
        <w:r w:rsidRPr="00B03908">
          <w:rPr>
            <w:rStyle w:val="a3"/>
            <w:rFonts w:ascii="標楷體" w:eastAsia="標楷體" w:hAnsi="標楷體"/>
            <w:sz w:val="28"/>
            <w:szCs w:val="28"/>
          </w:rPr>
          <w:t>taic.secretariat@gmail.com</w:t>
        </w:r>
      </w:hyperlink>
      <w:r>
        <w:rPr>
          <w:rFonts w:ascii="標楷體" w:eastAsia="標楷體" w:hAnsi="標楷體" w:hint="eastAsia"/>
          <w:color w:val="000000"/>
          <w:sz w:val="28"/>
          <w:szCs w:val="28"/>
        </w:rPr>
        <w:t>。</w:t>
      </w:r>
    </w:p>
    <w:p w14:paraId="1B97F07A" w14:textId="77777777" w:rsidR="00C10EBC" w:rsidRPr="005F391B" w:rsidRDefault="00C10EBC"/>
    <w:sectPr w:rsidR="00C10EBC" w:rsidRPr="005F391B" w:rsidSect="00D850F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86842"/>
    <w:multiLevelType w:val="hybridMultilevel"/>
    <w:tmpl w:val="3B940508"/>
    <w:lvl w:ilvl="0" w:tplc="7C0655DC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1MDY2Mzc3MTc3MzdS0lEKTi0uzszPAykwqgUAZp/ZCywAAAA="/>
  </w:docVars>
  <w:rsids>
    <w:rsidRoot w:val="005F2AA6"/>
    <w:rsid w:val="00001AE9"/>
    <w:rsid w:val="00044258"/>
    <w:rsid w:val="0006001C"/>
    <w:rsid w:val="00060C0E"/>
    <w:rsid w:val="000716CA"/>
    <w:rsid w:val="000C5316"/>
    <w:rsid w:val="000C666B"/>
    <w:rsid w:val="001318F0"/>
    <w:rsid w:val="00134CBC"/>
    <w:rsid w:val="001355A4"/>
    <w:rsid w:val="00135EB0"/>
    <w:rsid w:val="00143686"/>
    <w:rsid w:val="00171709"/>
    <w:rsid w:val="001936BD"/>
    <w:rsid w:val="00193775"/>
    <w:rsid w:val="001A583D"/>
    <w:rsid w:val="001A70EF"/>
    <w:rsid w:val="001B436E"/>
    <w:rsid w:val="002166B7"/>
    <w:rsid w:val="00231B6F"/>
    <w:rsid w:val="00243641"/>
    <w:rsid w:val="00260E71"/>
    <w:rsid w:val="0026450A"/>
    <w:rsid w:val="002A450A"/>
    <w:rsid w:val="002B026E"/>
    <w:rsid w:val="002B7991"/>
    <w:rsid w:val="002D66EE"/>
    <w:rsid w:val="002E7354"/>
    <w:rsid w:val="00320194"/>
    <w:rsid w:val="0032086B"/>
    <w:rsid w:val="00335AD2"/>
    <w:rsid w:val="003367A8"/>
    <w:rsid w:val="00346897"/>
    <w:rsid w:val="00346A6B"/>
    <w:rsid w:val="00354BD9"/>
    <w:rsid w:val="00393511"/>
    <w:rsid w:val="003F014F"/>
    <w:rsid w:val="003F09D1"/>
    <w:rsid w:val="004156F9"/>
    <w:rsid w:val="0042251A"/>
    <w:rsid w:val="00425427"/>
    <w:rsid w:val="004359BF"/>
    <w:rsid w:val="00473E2E"/>
    <w:rsid w:val="00486126"/>
    <w:rsid w:val="0049193B"/>
    <w:rsid w:val="004A7DAC"/>
    <w:rsid w:val="004C4364"/>
    <w:rsid w:val="00500DAE"/>
    <w:rsid w:val="005026CA"/>
    <w:rsid w:val="0051188F"/>
    <w:rsid w:val="00531316"/>
    <w:rsid w:val="00536BE0"/>
    <w:rsid w:val="00536CEC"/>
    <w:rsid w:val="00552917"/>
    <w:rsid w:val="00573272"/>
    <w:rsid w:val="005A284C"/>
    <w:rsid w:val="005C0B95"/>
    <w:rsid w:val="005D59E4"/>
    <w:rsid w:val="005E5F97"/>
    <w:rsid w:val="005F2AA6"/>
    <w:rsid w:val="005F391B"/>
    <w:rsid w:val="00631022"/>
    <w:rsid w:val="00676041"/>
    <w:rsid w:val="0067730E"/>
    <w:rsid w:val="006826DC"/>
    <w:rsid w:val="00682A03"/>
    <w:rsid w:val="006C1155"/>
    <w:rsid w:val="006C11F3"/>
    <w:rsid w:val="006D35C1"/>
    <w:rsid w:val="006F0843"/>
    <w:rsid w:val="0072641D"/>
    <w:rsid w:val="0075188E"/>
    <w:rsid w:val="00751A26"/>
    <w:rsid w:val="00785A05"/>
    <w:rsid w:val="00785B08"/>
    <w:rsid w:val="0079297D"/>
    <w:rsid w:val="007A1AD0"/>
    <w:rsid w:val="007A2FE4"/>
    <w:rsid w:val="007B5D8E"/>
    <w:rsid w:val="007C2993"/>
    <w:rsid w:val="0080320F"/>
    <w:rsid w:val="008036EF"/>
    <w:rsid w:val="00866FA6"/>
    <w:rsid w:val="008708C6"/>
    <w:rsid w:val="00885C5E"/>
    <w:rsid w:val="0089053F"/>
    <w:rsid w:val="008B7639"/>
    <w:rsid w:val="008C4646"/>
    <w:rsid w:val="008D53DB"/>
    <w:rsid w:val="008F6235"/>
    <w:rsid w:val="00915EC4"/>
    <w:rsid w:val="0093028E"/>
    <w:rsid w:val="00935EBC"/>
    <w:rsid w:val="009463D4"/>
    <w:rsid w:val="009C61AD"/>
    <w:rsid w:val="009E1842"/>
    <w:rsid w:val="00A26890"/>
    <w:rsid w:val="00A47C78"/>
    <w:rsid w:val="00A619CE"/>
    <w:rsid w:val="00A62E82"/>
    <w:rsid w:val="00A73579"/>
    <w:rsid w:val="00AC202E"/>
    <w:rsid w:val="00AC5E49"/>
    <w:rsid w:val="00AC698C"/>
    <w:rsid w:val="00AD5C0A"/>
    <w:rsid w:val="00B04FBD"/>
    <w:rsid w:val="00B35141"/>
    <w:rsid w:val="00B41BE0"/>
    <w:rsid w:val="00B62C3D"/>
    <w:rsid w:val="00B62FE0"/>
    <w:rsid w:val="00B66E9B"/>
    <w:rsid w:val="00B72043"/>
    <w:rsid w:val="00B72F4C"/>
    <w:rsid w:val="00B83B89"/>
    <w:rsid w:val="00BA6215"/>
    <w:rsid w:val="00BF4174"/>
    <w:rsid w:val="00C10EBC"/>
    <w:rsid w:val="00C7302C"/>
    <w:rsid w:val="00C8066F"/>
    <w:rsid w:val="00C83E8C"/>
    <w:rsid w:val="00C94552"/>
    <w:rsid w:val="00C95914"/>
    <w:rsid w:val="00CA3E2C"/>
    <w:rsid w:val="00CB1D97"/>
    <w:rsid w:val="00CD6DEA"/>
    <w:rsid w:val="00D05FA2"/>
    <w:rsid w:val="00D218C1"/>
    <w:rsid w:val="00D661B4"/>
    <w:rsid w:val="00D70EEB"/>
    <w:rsid w:val="00D850F8"/>
    <w:rsid w:val="00D90EA5"/>
    <w:rsid w:val="00DA5F7E"/>
    <w:rsid w:val="00DB6A9B"/>
    <w:rsid w:val="00DE6103"/>
    <w:rsid w:val="00DE7933"/>
    <w:rsid w:val="00E36C2C"/>
    <w:rsid w:val="00E56D6A"/>
    <w:rsid w:val="00E673E6"/>
    <w:rsid w:val="00E87809"/>
    <w:rsid w:val="00E96707"/>
    <w:rsid w:val="00EA3775"/>
    <w:rsid w:val="00EB3DED"/>
    <w:rsid w:val="00EB5894"/>
    <w:rsid w:val="00EC596A"/>
    <w:rsid w:val="00F01631"/>
    <w:rsid w:val="00F203B2"/>
    <w:rsid w:val="00F24164"/>
    <w:rsid w:val="00F70157"/>
    <w:rsid w:val="00FA23AF"/>
    <w:rsid w:val="00FA478B"/>
    <w:rsid w:val="00FB31DD"/>
    <w:rsid w:val="00FD2EED"/>
    <w:rsid w:val="00FF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BBE62"/>
  <w15:chartTrackingRefBased/>
  <w15:docId w15:val="{D5473BA1-437C-4F95-AFCC-75FD79B1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F2AA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F2AA6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F2A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aic.secretaria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Yang</dc:creator>
  <cp:keywords/>
  <dc:description/>
  <cp:lastModifiedBy>Tiffany Yang</cp:lastModifiedBy>
  <cp:revision>3</cp:revision>
  <dcterms:created xsi:type="dcterms:W3CDTF">2019-10-15T03:51:00Z</dcterms:created>
  <dcterms:modified xsi:type="dcterms:W3CDTF">2019-10-15T04:07:00Z</dcterms:modified>
</cp:coreProperties>
</file>